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D8D72" w14:textId="77777777" w:rsidR="00E112A9" w:rsidRDefault="00E112A9" w:rsidP="00E112A9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E112A9">
        <w:rPr>
          <w:rFonts w:ascii="Times New Roman" w:hAnsi="Times New Roman" w:cs="Times New Roman"/>
          <w:b/>
          <w:bCs/>
          <w:caps/>
          <w:sz w:val="24"/>
          <w:szCs w:val="24"/>
        </w:rPr>
        <w:t>REGULAÇÃO RESPIRATÓRIA DURANTE O</w:t>
      </w:r>
      <w:r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</w:t>
      </w:r>
      <w:r w:rsidRPr="00E112A9">
        <w:rPr>
          <w:rFonts w:ascii="Times New Roman" w:hAnsi="Times New Roman" w:cs="Times New Roman"/>
          <w:b/>
          <w:bCs/>
          <w:caps/>
          <w:sz w:val="24"/>
          <w:szCs w:val="24"/>
        </w:rPr>
        <w:t>EXERCÍCIO</w:t>
      </w:r>
    </w:p>
    <w:p w14:paraId="12300C60" w14:textId="4D2A5577" w:rsidR="005E72F7" w:rsidRPr="00AE1C2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C2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585785D5" w14:textId="77777777" w:rsidR="005E72F7" w:rsidRPr="00AE1C2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B616BE" w14:textId="3A7D9989" w:rsidR="005E72F7" w:rsidRPr="00AE1C2E" w:rsidRDefault="00E112A9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 sistema cardiovascular e sistema respiratório atuam em conjunto para</w:t>
      </w:r>
      <w:r w:rsidR="005E72F7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0780E32" w14:textId="77777777" w:rsidR="00E112A9" w:rsidRPr="005D38DB" w:rsidRDefault="00E112A9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Promover um sistema de liberação eficiente que transporta oxigênio aos tecidos corporais e remove gás carbônico;</w:t>
      </w:r>
    </w:p>
    <w:p w14:paraId="32E83C14" w14:textId="0C16C934" w:rsidR="005E72F7" w:rsidRPr="00E112A9" w:rsidRDefault="00E112A9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2A9">
        <w:rPr>
          <w:rFonts w:ascii="Times New Roman" w:hAnsi="Times New Roman" w:cs="Times New Roman"/>
          <w:sz w:val="20"/>
          <w:szCs w:val="20"/>
        </w:rPr>
        <w:t xml:space="preserve">Promover um sistema de liberação eficiente que transporta oxigênio </w:t>
      </w:r>
      <w:r>
        <w:rPr>
          <w:rFonts w:ascii="Times New Roman" w:hAnsi="Times New Roman" w:cs="Times New Roman"/>
          <w:sz w:val="20"/>
          <w:szCs w:val="20"/>
        </w:rPr>
        <w:t xml:space="preserve">e gás carbônico </w:t>
      </w:r>
      <w:r w:rsidRPr="00E112A9">
        <w:rPr>
          <w:rFonts w:ascii="Times New Roman" w:hAnsi="Times New Roman" w:cs="Times New Roman"/>
          <w:sz w:val="20"/>
          <w:szCs w:val="20"/>
        </w:rPr>
        <w:t>aos tecidos corporais</w:t>
      </w:r>
      <w:r w:rsidR="005E72F7" w:rsidRPr="00E112A9">
        <w:rPr>
          <w:rFonts w:ascii="Times New Roman" w:hAnsi="Times New Roman" w:cs="Times New Roman"/>
          <w:sz w:val="20"/>
          <w:szCs w:val="20"/>
        </w:rPr>
        <w:t>;</w:t>
      </w:r>
    </w:p>
    <w:p w14:paraId="12559C1E" w14:textId="642AF63B" w:rsidR="005E72F7" w:rsidRPr="00AE1C2E" w:rsidRDefault="00E112A9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2A9">
        <w:rPr>
          <w:rFonts w:ascii="Times New Roman" w:hAnsi="Times New Roman" w:cs="Times New Roman"/>
          <w:sz w:val="20"/>
          <w:szCs w:val="20"/>
        </w:rPr>
        <w:t xml:space="preserve">Promover um sistema de liberação eficiente que transporta gás carbônico aos tecidos corporais e remove </w:t>
      </w:r>
      <w:r>
        <w:rPr>
          <w:rFonts w:ascii="Times New Roman" w:hAnsi="Times New Roman" w:cs="Times New Roman"/>
          <w:sz w:val="20"/>
          <w:szCs w:val="20"/>
        </w:rPr>
        <w:t>oxigênio</w:t>
      </w:r>
      <w:r w:rsidR="005E72F7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7952DDFF" w14:textId="6A4F994E" w:rsidR="005E72F7" w:rsidRPr="00E112A9" w:rsidRDefault="00E112A9" w:rsidP="00573663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112A9">
        <w:rPr>
          <w:rFonts w:ascii="Times New Roman" w:hAnsi="Times New Roman" w:cs="Times New Roman"/>
          <w:sz w:val="20"/>
          <w:szCs w:val="20"/>
        </w:rPr>
        <w:t xml:space="preserve">Promover um sistema de </w:t>
      </w:r>
      <w:r>
        <w:rPr>
          <w:rFonts w:ascii="Times New Roman" w:hAnsi="Times New Roman" w:cs="Times New Roman"/>
          <w:sz w:val="20"/>
          <w:szCs w:val="20"/>
        </w:rPr>
        <w:t xml:space="preserve">remoção de oxigênio e gás carbônico dos </w:t>
      </w:r>
      <w:r w:rsidRPr="00E112A9">
        <w:rPr>
          <w:rFonts w:ascii="Times New Roman" w:hAnsi="Times New Roman" w:cs="Times New Roman"/>
          <w:sz w:val="20"/>
          <w:szCs w:val="20"/>
        </w:rPr>
        <w:t>tecidos corporais;</w:t>
      </w:r>
    </w:p>
    <w:p w14:paraId="7B1B7B31" w14:textId="77777777" w:rsidR="005E72F7" w:rsidRPr="00AE1C2E" w:rsidRDefault="005E72F7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enhuma das alternativas anteriores está correta;</w:t>
      </w:r>
    </w:p>
    <w:p w14:paraId="6851F4DE" w14:textId="77777777" w:rsidR="00377448" w:rsidRPr="00AE1C2E" w:rsidRDefault="00377448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B2BE269" w14:textId="0CCBFA9D" w:rsidR="00377448" w:rsidRPr="005D38DB" w:rsidRDefault="001A335D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D38DB">
        <w:rPr>
          <w:rFonts w:ascii="Times New Roman" w:hAnsi="Times New Roman" w:cs="Times New Roman"/>
          <w:b/>
          <w:bCs/>
          <w:sz w:val="24"/>
          <w:szCs w:val="24"/>
        </w:rPr>
        <w:t>Assinale a alternativa que não faz parte da inteiração entre o sistema cardiovascular e sistema respiratório</w:t>
      </w:r>
      <w:r w:rsidR="00377448" w:rsidRPr="005D38D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D998FFD" w14:textId="4702920F" w:rsidR="00377448" w:rsidRPr="005D38DB" w:rsidRDefault="001A335D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VENTILAÇÃO PULMONAR</w:t>
      </w:r>
      <w:r w:rsidR="00377448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1735BF72" w14:textId="53AAA539" w:rsidR="00377448" w:rsidRPr="005D38DB" w:rsidRDefault="001A335D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DIFUSÃO  PULMONAR</w:t>
      </w:r>
      <w:r w:rsidR="00377448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03FE266D" w14:textId="550DE8C5" w:rsidR="00377448" w:rsidRPr="005D38DB" w:rsidRDefault="00F722E9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 xml:space="preserve">TRANSPORTE </w:t>
      </w:r>
      <w:proofErr w:type="spellStart"/>
      <w:r w:rsidRPr="005D38DB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5D38DB">
        <w:rPr>
          <w:rFonts w:ascii="Times New Roman" w:hAnsi="Times New Roman" w:cs="Times New Roman"/>
          <w:sz w:val="20"/>
          <w:szCs w:val="20"/>
        </w:rPr>
        <w:t xml:space="preserve"> E CO2</w:t>
      </w:r>
      <w:r w:rsidR="00377448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4814C4F1" w14:textId="3A6E0544" w:rsidR="00377448" w:rsidRPr="005D38DB" w:rsidRDefault="00F722E9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TROCA GASOSA CAPILAR</w:t>
      </w:r>
      <w:r w:rsidR="00377448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5FD424DF" w14:textId="5B49A765" w:rsidR="00377448" w:rsidRPr="005D38DB" w:rsidRDefault="00377448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Nenhuma das alternativas anteriores</w:t>
      </w:r>
      <w:r w:rsidR="00F722E9" w:rsidRPr="005D38DB">
        <w:t xml:space="preserve"> </w:t>
      </w:r>
      <w:r w:rsidR="00F722E9" w:rsidRPr="005D38DB">
        <w:rPr>
          <w:rFonts w:ascii="Times New Roman" w:hAnsi="Times New Roman" w:cs="Times New Roman"/>
          <w:sz w:val="20"/>
          <w:szCs w:val="20"/>
        </w:rPr>
        <w:t>não faz parte da inteiração entre o sistema cardiovascular e sistema respiratório</w:t>
      </w:r>
      <w:r w:rsidRPr="005D38DB">
        <w:rPr>
          <w:rFonts w:ascii="Times New Roman" w:hAnsi="Times New Roman" w:cs="Times New Roman"/>
          <w:sz w:val="20"/>
          <w:szCs w:val="20"/>
        </w:rPr>
        <w:t>;</w:t>
      </w:r>
    </w:p>
    <w:p w14:paraId="68975840" w14:textId="77777777" w:rsidR="00377448" w:rsidRPr="005D38DB" w:rsidRDefault="00377448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12175E8" w14:textId="758E339A" w:rsidR="00377448" w:rsidRPr="005D38DB" w:rsidRDefault="00083DA0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D38DB">
        <w:rPr>
          <w:rFonts w:ascii="Times New Roman" w:hAnsi="Times New Roman" w:cs="Times New Roman"/>
          <w:b/>
          <w:bCs/>
          <w:sz w:val="24"/>
          <w:szCs w:val="24"/>
        </w:rPr>
        <w:t>Assinale a alternativa incorreta quanto a ventilação pulmonar</w:t>
      </w:r>
      <w:r w:rsidR="00377448" w:rsidRPr="005D38D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BB4F2EA" w14:textId="565B73E9" w:rsidR="00377448" w:rsidRPr="005D38DB" w:rsidRDefault="007A6E49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É sinônimo de Respiração</w:t>
      </w:r>
      <w:r w:rsidR="00377448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77D7C63C" w14:textId="316B2130" w:rsidR="00377448" w:rsidRPr="005D38DB" w:rsidRDefault="007A6E49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É a mobilização do ar para dentro e fora dos pulmões</w:t>
      </w:r>
      <w:r w:rsidR="00377448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2BDCD3B9" w14:textId="65199AB5" w:rsidR="00377448" w:rsidRPr="005D38DB" w:rsidRDefault="007A6E49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É composta pela Inspiração e Expiração</w:t>
      </w:r>
      <w:r w:rsidR="00377448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51B337A6" w14:textId="201517B9" w:rsidR="009A0D67" w:rsidRPr="005D38DB" w:rsidRDefault="007A6E49" w:rsidP="00573663">
      <w:pPr>
        <w:pStyle w:val="PargrafodaLista"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Faz parte da fórmula para o cálculo do Débito Cardíaco</w:t>
      </w:r>
      <w:r w:rsidR="009A0D67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636AB42B" w14:textId="1709DA8C" w:rsidR="00377448" w:rsidRPr="005D38DB" w:rsidRDefault="00377448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 xml:space="preserve">Nenhuma das alternativas </w:t>
      </w:r>
      <w:r w:rsidR="007A6E49" w:rsidRPr="005D38DB">
        <w:rPr>
          <w:rFonts w:ascii="Times New Roman" w:hAnsi="Times New Roman" w:cs="Times New Roman"/>
          <w:sz w:val="20"/>
          <w:szCs w:val="20"/>
        </w:rPr>
        <w:t>anteriores é incorreta</w:t>
      </w:r>
      <w:r w:rsidRPr="005D38DB">
        <w:rPr>
          <w:rFonts w:ascii="Times New Roman" w:hAnsi="Times New Roman" w:cs="Times New Roman"/>
          <w:sz w:val="20"/>
          <w:szCs w:val="20"/>
        </w:rPr>
        <w:t>;</w:t>
      </w:r>
    </w:p>
    <w:p w14:paraId="0F8EBFCC" w14:textId="77777777" w:rsidR="00D76DDC" w:rsidRPr="00AE1C2E" w:rsidRDefault="00D76DDC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260B758" w14:textId="157AE929" w:rsidR="00D76DDC" w:rsidRPr="00AE1C2E" w:rsidRDefault="008E62C9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3622627"/>
      <w:r>
        <w:rPr>
          <w:rFonts w:ascii="Times New Roman" w:hAnsi="Times New Roman" w:cs="Times New Roman"/>
          <w:b/>
          <w:bCs/>
          <w:sz w:val="24"/>
          <w:szCs w:val="24"/>
        </w:rPr>
        <w:t>Assinale Verdadeiro (V) ou Falso (F) para as seguintes sentenças:</w:t>
      </w:r>
    </w:p>
    <w:bookmarkEnd w:id="0"/>
    <w:p w14:paraId="4311E4B7" w14:textId="622EB3C5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>O ar é drenado para os pulmões através do nariz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08012FB" w14:textId="264FE5C6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 xml:space="preserve">A boca </w:t>
      </w:r>
      <w:r>
        <w:rPr>
          <w:rFonts w:ascii="Times New Roman" w:hAnsi="Times New Roman" w:cs="Times New Roman"/>
          <w:sz w:val="20"/>
          <w:szCs w:val="20"/>
        </w:rPr>
        <w:t>não</w:t>
      </w:r>
      <w:r w:rsidRPr="008E62C9">
        <w:rPr>
          <w:rFonts w:ascii="Times New Roman" w:hAnsi="Times New Roman" w:cs="Times New Roman"/>
          <w:sz w:val="20"/>
          <w:szCs w:val="20"/>
        </w:rPr>
        <w:t xml:space="preserve"> é utilizada</w:t>
      </w:r>
      <w:r>
        <w:rPr>
          <w:rFonts w:ascii="Times New Roman" w:hAnsi="Times New Roman" w:cs="Times New Roman"/>
          <w:sz w:val="20"/>
          <w:szCs w:val="20"/>
        </w:rPr>
        <w:t>, mesmo</w:t>
      </w:r>
      <w:r w:rsidRPr="008E62C9">
        <w:rPr>
          <w:rFonts w:ascii="Times New Roman" w:hAnsi="Times New Roman" w:cs="Times New Roman"/>
          <w:sz w:val="20"/>
          <w:szCs w:val="20"/>
        </w:rPr>
        <w:t xml:space="preserve"> quando a demanda de ar ultrapassa a quantidade que pode ser inspirada confortavelmente pelo nariz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C64DA22" w14:textId="79AABE35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 xml:space="preserve">Vantagens da entrada de ar pelo nariz com relação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8E62C9">
        <w:rPr>
          <w:rFonts w:ascii="Times New Roman" w:hAnsi="Times New Roman" w:cs="Times New Roman"/>
          <w:sz w:val="20"/>
          <w:szCs w:val="20"/>
        </w:rPr>
        <w:t xml:space="preserve"> boca</w:t>
      </w:r>
      <w:r>
        <w:rPr>
          <w:rFonts w:ascii="Times New Roman" w:hAnsi="Times New Roman" w:cs="Times New Roman"/>
          <w:sz w:val="20"/>
          <w:szCs w:val="20"/>
        </w:rPr>
        <w:t xml:space="preserve"> são</w:t>
      </w:r>
      <w:r w:rsidRPr="008E62C9">
        <w:rPr>
          <w:rFonts w:ascii="Times New Roman" w:hAnsi="Times New Roman" w:cs="Times New Roman"/>
          <w:sz w:val="20"/>
          <w:szCs w:val="20"/>
        </w:rPr>
        <w:t>: o ar é aquecido, umidificado e filtrado quando passa pelas superfícies irregulares do interior do nariz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41137F8" w14:textId="6DF20B5C" w:rsid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 xml:space="preserve">Após entrar pelo nariz e boca, o ar segue através da faringe, laringe, traqueia, brônquios, bronquíolos e alvéolos; </w:t>
      </w:r>
    </w:p>
    <w:p w14:paraId="539D1B68" w14:textId="0AF4D73E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>Os pulmões estão fixados diretamente nas costelas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BC414B1" w14:textId="77777777" w:rsidR="00D76DDC" w:rsidRPr="008E62C9" w:rsidRDefault="00D76DDC" w:rsidP="0057366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C5AA077" w14:textId="060B22D7" w:rsidR="00D76DDC" w:rsidRPr="005D38DB" w:rsidRDefault="003B5C86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D38DB">
        <w:rPr>
          <w:rFonts w:ascii="Times New Roman" w:hAnsi="Times New Roman" w:cs="Times New Roman"/>
          <w:b/>
          <w:bCs/>
          <w:sz w:val="24"/>
          <w:szCs w:val="24"/>
        </w:rPr>
        <w:t>Com relação a inspiração em repouso, assinale a alternativa incorreta</w:t>
      </w:r>
      <w:r w:rsidR="00D76DDC" w:rsidRPr="005D38D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BCAF116" w14:textId="5236B854" w:rsidR="00D76DDC" w:rsidRPr="005D38DB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É um processo passivo</w:t>
      </w:r>
      <w:r w:rsidR="00D76DDC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638FBC92" w14:textId="672C3D44" w:rsidR="00D76DDC" w:rsidRPr="005D38DB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É dependente da contração dos músculos intercostais externos e diafragma</w:t>
      </w:r>
      <w:r w:rsidR="00D76DDC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1C421651" w14:textId="73F9208E" w:rsidR="00D76DDC" w:rsidRPr="005D38DB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A contração dos músculos intercostais externos é responsável pelo movimento das costelas para dentro e do externo para cima</w:t>
      </w:r>
      <w:r w:rsidR="00D76DDC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07D64596" w14:textId="77777777" w:rsidR="004E2AAC" w:rsidRPr="005D38DB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A contração do diafragma é responsável pela</w:t>
      </w:r>
      <w:r w:rsidR="004E2AAC" w:rsidRPr="005D38DB">
        <w:rPr>
          <w:rFonts w:ascii="Times New Roman" w:hAnsi="Times New Roman" w:cs="Times New Roman"/>
          <w:sz w:val="20"/>
          <w:szCs w:val="20"/>
        </w:rPr>
        <w:t xml:space="preserve"> movimentação das vísceras para baixo</w:t>
      </w:r>
      <w:r w:rsidR="00D76DDC" w:rsidRPr="005D38DB">
        <w:rPr>
          <w:rFonts w:ascii="Times New Roman" w:hAnsi="Times New Roman" w:cs="Times New Roman"/>
          <w:sz w:val="20"/>
          <w:szCs w:val="20"/>
        </w:rPr>
        <w:t>;</w:t>
      </w:r>
    </w:p>
    <w:p w14:paraId="14423404" w14:textId="2BC38BC8" w:rsidR="004E2AAC" w:rsidRPr="005D38DB" w:rsidRDefault="004E2AAC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Nenhuma das alternativas anteriores é incorreta;</w:t>
      </w:r>
    </w:p>
    <w:p w14:paraId="57B2AFC3" w14:textId="77777777" w:rsidR="00560C26" w:rsidRPr="005D38DB" w:rsidRDefault="00560C26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D6A49B2" w14:textId="7C97C87E" w:rsidR="006A59E8" w:rsidRPr="005D38DB" w:rsidRDefault="006A59E8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D38DB">
        <w:rPr>
          <w:rFonts w:ascii="Times New Roman" w:hAnsi="Times New Roman" w:cs="Times New Roman"/>
          <w:b/>
          <w:bCs/>
          <w:sz w:val="24"/>
          <w:szCs w:val="24"/>
        </w:rPr>
        <w:t>Com relação a expiração em repouso, assinale a alternativa incorreta:</w:t>
      </w:r>
    </w:p>
    <w:p w14:paraId="019A1F83" w14:textId="77777777" w:rsidR="006A59E8" w:rsidRPr="005D38DB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É um processo passivo;</w:t>
      </w:r>
    </w:p>
    <w:p w14:paraId="10B7A302" w14:textId="00019439" w:rsidR="006A59E8" w:rsidRPr="005D38DB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É dependente do relaxamento dos músculos intercostais externos e diafragma;</w:t>
      </w:r>
    </w:p>
    <w:p w14:paraId="6FF542F7" w14:textId="698A4EF8" w:rsidR="006A59E8" w:rsidRPr="005D38DB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O relaxamento dos músculos intercostais externos é responsável pelo movimento das costelas para fora e do externo para baixo;</w:t>
      </w:r>
    </w:p>
    <w:p w14:paraId="2F16EEC3" w14:textId="719DEDEF" w:rsidR="006A59E8" w:rsidRPr="005D38DB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O relaxamento do diafragma é responsável pela movimentação das vísceras para cima;</w:t>
      </w:r>
    </w:p>
    <w:p w14:paraId="1DD275CD" w14:textId="77777777" w:rsidR="006A59E8" w:rsidRPr="005D38DB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D38DB">
        <w:rPr>
          <w:rFonts w:ascii="Times New Roman" w:hAnsi="Times New Roman" w:cs="Times New Roman"/>
          <w:sz w:val="20"/>
          <w:szCs w:val="20"/>
        </w:rPr>
        <w:t>Nenhuma das alternativas anteriores é incorreta;</w:t>
      </w:r>
    </w:p>
    <w:p w14:paraId="74B90309" w14:textId="77777777" w:rsidR="007711E5" w:rsidRPr="00AE1C2E" w:rsidRDefault="007711E5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7503B88" w14:textId="154913B2" w:rsidR="007F4A83" w:rsidRPr="00AE1C2E" w:rsidRDefault="007F4A83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F4A83">
        <w:rPr>
          <w:rFonts w:ascii="Times New Roman" w:hAnsi="Times New Roman" w:cs="Times New Roman"/>
          <w:b/>
          <w:bCs/>
          <w:sz w:val="24"/>
          <w:szCs w:val="24"/>
        </w:rPr>
        <w:lastRenderedPageBreak/>
        <w:t>Assinale Verdadeiro (V) ou Falso (F) para as seguintes sentenças:</w:t>
      </w:r>
    </w:p>
    <w:p w14:paraId="09BAE712" w14:textId="7FCE41E5" w:rsidR="007711E5" w:rsidRPr="00AE1C2E" w:rsidRDefault="00F82082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difusão pulmonar corresponde a troca gasosa nos pulmões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23F4FAA" w14:textId="2076DC79" w:rsidR="007711E5" w:rsidRPr="00AE1C2E" w:rsidRDefault="00F82082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necer oxigênio para o sangue e remover gás carbônico do sangue são as principais funções da difusão pulmonar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35C6742" w14:textId="26C2F67D" w:rsidR="007F453D" w:rsidRDefault="0055064F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pressão total de uma mistura gasosa é diferente da soma das pressões parciais de cada gás na mistura; </w:t>
      </w:r>
    </w:p>
    <w:p w14:paraId="33E14F58" w14:textId="04A9C3EE" w:rsidR="004A5A24" w:rsidRDefault="007F453D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F453D">
        <w:rPr>
          <w:rFonts w:ascii="Times New Roman" w:hAnsi="Times New Roman" w:cs="Times New Roman"/>
          <w:sz w:val="20"/>
          <w:szCs w:val="20"/>
        </w:rPr>
        <w:t xml:space="preserve">A taxa de difusão do oxigênio a partir dos alvéolos para o interior do sangue é denominada CAPACIDADE DE DIFUSÃO DO </w:t>
      </w:r>
      <w:proofErr w:type="spellStart"/>
      <w:r w:rsidRPr="007F453D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7F453D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ACEEA78" w14:textId="24CA6C4E" w:rsidR="00781479" w:rsidRDefault="004A5A24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A5A24">
        <w:rPr>
          <w:rFonts w:ascii="Times New Roman" w:hAnsi="Times New Roman" w:cs="Times New Roman"/>
          <w:sz w:val="20"/>
          <w:szCs w:val="20"/>
        </w:rPr>
        <w:t xml:space="preserve">Em repouso, cerca de </w:t>
      </w:r>
      <w:proofErr w:type="spellStart"/>
      <w:r w:rsidRPr="004A5A24">
        <w:rPr>
          <w:rFonts w:ascii="Times New Roman" w:hAnsi="Times New Roman" w:cs="Times New Roman"/>
          <w:sz w:val="20"/>
          <w:szCs w:val="20"/>
        </w:rPr>
        <w:t>23mL</w:t>
      </w:r>
      <w:proofErr w:type="spellEnd"/>
      <w:r w:rsidRPr="004A5A24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Pr="004A5A24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4A5A24">
        <w:rPr>
          <w:rFonts w:ascii="Times New Roman" w:hAnsi="Times New Roman" w:cs="Times New Roman"/>
          <w:sz w:val="20"/>
          <w:szCs w:val="20"/>
        </w:rPr>
        <w:t xml:space="preserve"> difundem-se no sangue pulmonar a cada minuto para cada </w:t>
      </w:r>
      <w:proofErr w:type="spellStart"/>
      <w:r w:rsidRPr="004A5A24">
        <w:rPr>
          <w:rFonts w:ascii="Times New Roman" w:hAnsi="Times New Roman" w:cs="Times New Roman"/>
          <w:sz w:val="20"/>
          <w:szCs w:val="20"/>
        </w:rPr>
        <w:t>1mmHg</w:t>
      </w:r>
      <w:proofErr w:type="spellEnd"/>
      <w:r w:rsidRPr="004A5A24">
        <w:rPr>
          <w:rFonts w:ascii="Times New Roman" w:hAnsi="Times New Roman" w:cs="Times New Roman"/>
          <w:sz w:val="20"/>
          <w:szCs w:val="20"/>
        </w:rPr>
        <w:t xml:space="preserve"> de diferença de pressão entre os alvéolos e o sangue capilar pulmonar;</w:t>
      </w:r>
      <w:r w:rsidRPr="004A5A24">
        <w:t xml:space="preserve"> </w:t>
      </w:r>
    </w:p>
    <w:p w14:paraId="2258BA77" w14:textId="77777777" w:rsidR="004A5A24" w:rsidRPr="004A5A24" w:rsidRDefault="004A5A24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F05F135" w14:textId="232B376F" w:rsidR="00781479" w:rsidRPr="00AE1C2E" w:rsidRDefault="001E7021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relação ao transporte de oxigênio no sangue, assinale a alternativa correta</w:t>
      </w:r>
      <w:r w:rsidR="00781479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036282" w14:textId="443A13F5" w:rsidR="00781479" w:rsidRPr="00AE1C2E" w:rsidRDefault="001E7021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98% é transportado dissolvido no plasma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46E6F06A" w14:textId="4E43EDCA" w:rsidR="00884D68" w:rsidRPr="00AE1C2E" w:rsidRDefault="001E7021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% é transportado ligado a hemoglobin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24A1EE86" w14:textId="1A47789A" w:rsidR="00781479" w:rsidRPr="00AE1C2E" w:rsidRDefault="0070620E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hemoglobina possui seis sítios de ligação para as moléculas de oxigênio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73484040" w14:textId="435AC5C3" w:rsidR="00781479" w:rsidRPr="00AE1C2E" w:rsidRDefault="0070620E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xiemoglobina é o termo utilizado quando ocorre a ligação entre a hemoglobina e o oxigênio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618347A3" w14:textId="19D08428" w:rsidR="003858CE" w:rsidRPr="003858CE" w:rsidRDefault="0070620E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nhuma alternativa anterior está corret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66FC775E" w14:textId="77777777" w:rsidR="00560C26" w:rsidRPr="00AE1C2E" w:rsidRDefault="00560C26" w:rsidP="00573663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32EC5AB3" w14:textId="77777777" w:rsidR="003858CE" w:rsidRPr="00AE1C2E" w:rsidRDefault="003858CE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F4A83">
        <w:rPr>
          <w:rFonts w:ascii="Times New Roman" w:hAnsi="Times New Roman" w:cs="Times New Roman"/>
          <w:b/>
          <w:bCs/>
          <w:sz w:val="24"/>
          <w:szCs w:val="24"/>
        </w:rPr>
        <w:t>Assinale Verdadeiro (V) ou Falso (F) para as seguintes sentenças:</w:t>
      </w:r>
    </w:p>
    <w:p w14:paraId="3060417F" w14:textId="236640A3" w:rsidR="003858CE" w:rsidRPr="00AE1C2E" w:rsidRDefault="003858CE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pressão parcial de oxigênio não influencia a ligação do oxigênio com a hemoglobin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7BD7A84" w14:textId="17F815BA" w:rsidR="003858CE" w:rsidRPr="00AE1C2E" w:rsidRDefault="003858CE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Quanto menor o pH, menor a porcentagem de saturação da oxiemoglobin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1DD351B" w14:textId="13D61BE0" w:rsidR="00E74771" w:rsidRDefault="00E74771" w:rsidP="00573663">
      <w:pPr>
        <w:pStyle w:val="PargrafodaLista"/>
        <w:numPr>
          <w:ilvl w:val="0"/>
          <w:numId w:val="19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74771">
        <w:rPr>
          <w:rFonts w:ascii="Times New Roman" w:hAnsi="Times New Roman" w:cs="Times New Roman"/>
          <w:sz w:val="20"/>
          <w:szCs w:val="20"/>
        </w:rPr>
        <w:t xml:space="preserve">Quanto </w:t>
      </w:r>
      <w:r>
        <w:rPr>
          <w:rFonts w:ascii="Times New Roman" w:hAnsi="Times New Roman" w:cs="Times New Roman"/>
          <w:sz w:val="20"/>
          <w:szCs w:val="20"/>
        </w:rPr>
        <w:t>maior a temperatura</w:t>
      </w:r>
      <w:r w:rsidRPr="00E74771">
        <w:rPr>
          <w:rFonts w:ascii="Times New Roman" w:hAnsi="Times New Roman" w:cs="Times New Roman"/>
          <w:sz w:val="20"/>
          <w:szCs w:val="20"/>
        </w:rPr>
        <w:t xml:space="preserve">, menor a porcentagem de saturação da oxiemoglobina; </w:t>
      </w:r>
    </w:p>
    <w:p w14:paraId="3D8434C8" w14:textId="5F9936BF" w:rsidR="003858CE" w:rsidRPr="00E74771" w:rsidRDefault="00F26869" w:rsidP="00573663">
      <w:pPr>
        <w:pStyle w:val="PargrafodaLista"/>
        <w:numPr>
          <w:ilvl w:val="0"/>
          <w:numId w:val="19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altitude</w:t>
      </w:r>
      <w:r w:rsidR="00E74771" w:rsidRPr="00E74771">
        <w:rPr>
          <w:rFonts w:ascii="Times New Roman" w:hAnsi="Times New Roman" w:cs="Times New Roman"/>
          <w:sz w:val="20"/>
          <w:szCs w:val="20"/>
        </w:rPr>
        <w:t xml:space="preserve"> não influencia a </w:t>
      </w:r>
      <w:r>
        <w:rPr>
          <w:rFonts w:ascii="Times New Roman" w:hAnsi="Times New Roman" w:cs="Times New Roman"/>
          <w:sz w:val="20"/>
          <w:szCs w:val="20"/>
        </w:rPr>
        <w:t>concentração</w:t>
      </w:r>
      <w:r w:rsidR="00E74771" w:rsidRPr="00E747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da </w:t>
      </w:r>
      <w:r w:rsidR="00E74771" w:rsidRPr="00E74771">
        <w:rPr>
          <w:rFonts w:ascii="Times New Roman" w:hAnsi="Times New Roman" w:cs="Times New Roman"/>
          <w:sz w:val="20"/>
          <w:szCs w:val="20"/>
        </w:rPr>
        <w:t>hemoglobina;</w:t>
      </w:r>
      <w:r w:rsidR="003858CE" w:rsidRPr="00E7477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3E9B23A" w14:textId="237521AA" w:rsidR="003858CE" w:rsidRDefault="00AC4E9C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transporte de dióxido de carbono no sangue é realizado das seguintes maneiras: 1)</w:t>
      </w:r>
      <w:r w:rsidR="00BC3F6B">
        <w:rPr>
          <w:rFonts w:ascii="Times New Roman" w:hAnsi="Times New Roman" w:cs="Times New Roman"/>
          <w:sz w:val="20"/>
          <w:szCs w:val="20"/>
        </w:rPr>
        <w:t xml:space="preserve"> 7-10% dissolvido no plasma; 2) 20% na forma de carbaminoemoglobina; 3) 60-70% na forma de íons bicarbonato;</w:t>
      </w:r>
      <w:r w:rsidR="003858CE" w:rsidRPr="004A5A24">
        <w:t xml:space="preserve"> </w:t>
      </w:r>
    </w:p>
    <w:p w14:paraId="39CEE98E" w14:textId="3096C7A0" w:rsidR="009E66A9" w:rsidRDefault="009E66A9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troca gasosa muscular refere-se a diferença </w:t>
      </w:r>
      <w:proofErr w:type="spellStart"/>
      <w:r>
        <w:rPr>
          <w:rFonts w:ascii="Times New Roman" w:hAnsi="Times New Roman" w:cs="Times New Roman"/>
          <w:sz w:val="20"/>
          <w:szCs w:val="20"/>
        </w:rPr>
        <w:t>artério-venos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e oxigênio; </w:t>
      </w:r>
    </w:p>
    <w:p w14:paraId="0961B6D5" w14:textId="77777777" w:rsidR="00560C26" w:rsidRPr="00AE1C2E" w:rsidRDefault="00560C26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4AFB37E" w14:textId="25BAD9A2" w:rsidR="00884D68" w:rsidRPr="00AE1C2E" w:rsidRDefault="005C228B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om relação a regulação da ventilação pulmonar, assinale </w:t>
      </w:r>
      <w:r w:rsidRPr="005C228B">
        <w:rPr>
          <w:rFonts w:ascii="Times New Roman" w:hAnsi="Times New Roman" w:cs="Times New Roman"/>
          <w:b/>
          <w:bCs/>
          <w:sz w:val="24"/>
          <w:szCs w:val="24"/>
        </w:rPr>
        <w:t>Verdadeiro (V) ou Falso (F)</w:t>
      </w:r>
      <w:r w:rsidR="00884D6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DE92272" w14:textId="42B18DB9" w:rsidR="00573663" w:rsidRDefault="00573663" w:rsidP="00573663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73663">
        <w:rPr>
          <w:rFonts w:ascii="Times New Roman" w:hAnsi="Times New Roman" w:cs="Times New Roman"/>
          <w:sz w:val="20"/>
          <w:szCs w:val="20"/>
        </w:rPr>
        <w:t xml:space="preserve">Centros inspiratórios e expiratórios </w:t>
      </w:r>
      <w:r>
        <w:rPr>
          <w:rFonts w:ascii="Times New Roman" w:hAnsi="Times New Roman" w:cs="Times New Roman"/>
          <w:sz w:val="20"/>
          <w:szCs w:val="20"/>
        </w:rPr>
        <w:t xml:space="preserve">estão </w:t>
      </w:r>
      <w:r w:rsidRPr="00573663">
        <w:rPr>
          <w:rFonts w:ascii="Times New Roman" w:hAnsi="Times New Roman" w:cs="Times New Roman"/>
          <w:sz w:val="20"/>
          <w:szCs w:val="20"/>
        </w:rPr>
        <w:t xml:space="preserve">localizados no tronco cerebral (bulbo + ponte)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573663">
        <w:rPr>
          <w:rFonts w:ascii="Times New Roman" w:hAnsi="Times New Roman" w:cs="Times New Roman"/>
          <w:sz w:val="20"/>
          <w:szCs w:val="20"/>
        </w:rPr>
        <w:t xml:space="preserve"> estabelecem a frequência e profundidade da respiração enviando estímulos para os músculos respiratórios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51CE031" w14:textId="5DBD4FF7" w:rsidR="004C5FB3" w:rsidRDefault="004C5FB3" w:rsidP="00573663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C5FB3">
        <w:rPr>
          <w:rFonts w:ascii="Times New Roman" w:hAnsi="Times New Roman" w:cs="Times New Roman"/>
          <w:sz w:val="20"/>
          <w:szCs w:val="20"/>
        </w:rPr>
        <w:t xml:space="preserve">Áreas sensíveis do encéfalo respondem às alterações das concentrações de </w:t>
      </w:r>
      <w:proofErr w:type="spellStart"/>
      <w:r>
        <w:rPr>
          <w:rFonts w:ascii="Times New Roman" w:hAnsi="Times New Roman" w:cs="Times New Roman"/>
          <w:sz w:val="20"/>
          <w:szCs w:val="20"/>
        </w:rPr>
        <w:t>O2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e </w:t>
      </w:r>
      <w:r w:rsidRPr="004C5FB3">
        <w:rPr>
          <w:rFonts w:ascii="Times New Roman" w:hAnsi="Times New Roman" w:cs="Times New Roman"/>
          <w:sz w:val="20"/>
          <w:szCs w:val="20"/>
        </w:rPr>
        <w:t>CO2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964DA89" w14:textId="1B9C7EE8" w:rsidR="00884D68" w:rsidRPr="00AE1C2E" w:rsidRDefault="00357E01" w:rsidP="00573663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57E01">
        <w:rPr>
          <w:rFonts w:ascii="Times New Roman" w:hAnsi="Times New Roman" w:cs="Times New Roman"/>
          <w:sz w:val="20"/>
          <w:szCs w:val="20"/>
        </w:rPr>
        <w:t xml:space="preserve">Quando </w:t>
      </w:r>
      <w:r>
        <w:rPr>
          <w:rFonts w:ascii="Times New Roman" w:hAnsi="Times New Roman" w:cs="Times New Roman"/>
          <w:sz w:val="20"/>
          <w:szCs w:val="20"/>
        </w:rPr>
        <w:t>as concentrações de</w:t>
      </w:r>
      <w:r w:rsidRPr="00357E01">
        <w:rPr>
          <w:rFonts w:ascii="Times New Roman" w:hAnsi="Times New Roman" w:cs="Times New Roman"/>
          <w:sz w:val="20"/>
          <w:szCs w:val="20"/>
        </w:rPr>
        <w:t xml:space="preserve">  CO2 e H+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57E01">
        <w:rPr>
          <w:rFonts w:ascii="Times New Roman" w:hAnsi="Times New Roman" w:cs="Times New Roman"/>
          <w:sz w:val="20"/>
          <w:szCs w:val="20"/>
        </w:rPr>
        <w:t>aumentam, são enviados sinais para o centro inspiratório, ativando o circuito neural para aumentar a frequência e profundidade da respiração e consequentemente a remoção de  CO2 e H+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464655B" w14:textId="27B310E9" w:rsidR="00952F4F" w:rsidRDefault="000C2956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2956">
        <w:rPr>
          <w:rFonts w:ascii="Times New Roman" w:hAnsi="Times New Roman" w:cs="Times New Roman"/>
          <w:sz w:val="20"/>
          <w:szCs w:val="20"/>
        </w:rPr>
        <w:t xml:space="preserve">Além disso, quimiorreceptores localizados no arco aórtico e na bifurcação da artéria carótida comum são sensíveis </w:t>
      </w:r>
      <w:r>
        <w:rPr>
          <w:rFonts w:ascii="Times New Roman" w:hAnsi="Times New Roman" w:cs="Times New Roman"/>
          <w:sz w:val="20"/>
          <w:szCs w:val="20"/>
        </w:rPr>
        <w:t>apenas</w:t>
      </w:r>
      <w:r w:rsidRPr="000C2956">
        <w:rPr>
          <w:rFonts w:ascii="Times New Roman" w:hAnsi="Times New Roman" w:cs="Times New Roman"/>
          <w:sz w:val="20"/>
          <w:szCs w:val="20"/>
        </w:rPr>
        <w:t xml:space="preserve"> às alterações do </w:t>
      </w:r>
      <w:proofErr w:type="spellStart"/>
      <w:r w:rsidRPr="000C2956">
        <w:rPr>
          <w:rFonts w:ascii="Times New Roman" w:hAnsi="Times New Roman" w:cs="Times New Roman"/>
          <w:sz w:val="20"/>
          <w:szCs w:val="20"/>
        </w:rPr>
        <w:t>PO2</w:t>
      </w:r>
      <w:proofErr w:type="spellEnd"/>
      <w:r w:rsidRPr="000C2956">
        <w:rPr>
          <w:rFonts w:ascii="Times New Roman" w:hAnsi="Times New Roman" w:cs="Times New Roman"/>
          <w:sz w:val="20"/>
          <w:szCs w:val="20"/>
        </w:rPr>
        <w:t xml:space="preserve"> sanguíneo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73139666" w14:textId="78C7E542" w:rsidR="00884D68" w:rsidRDefault="00952F4F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52F4F">
        <w:rPr>
          <w:rFonts w:ascii="Times New Roman" w:hAnsi="Times New Roman" w:cs="Times New Roman"/>
          <w:sz w:val="20"/>
          <w:szCs w:val="20"/>
        </w:rPr>
        <w:t xml:space="preserve">De modo geral, a </w:t>
      </w:r>
      <w:proofErr w:type="spellStart"/>
      <w:r w:rsidRPr="00952F4F">
        <w:rPr>
          <w:rFonts w:ascii="Times New Roman" w:hAnsi="Times New Roman" w:cs="Times New Roman"/>
          <w:sz w:val="20"/>
          <w:szCs w:val="20"/>
        </w:rPr>
        <w:t>PCO2</w:t>
      </w:r>
      <w:proofErr w:type="spellEnd"/>
      <w:r w:rsidRPr="00952F4F">
        <w:rPr>
          <w:rFonts w:ascii="Times New Roman" w:hAnsi="Times New Roman" w:cs="Times New Roman"/>
          <w:sz w:val="20"/>
          <w:szCs w:val="20"/>
        </w:rPr>
        <w:t xml:space="preserve"> parece ser o estímulo mais forte na regulação da respiração;</w:t>
      </w:r>
      <w:r w:rsidRPr="00952F4F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</w:p>
    <w:p w14:paraId="20D1D1DD" w14:textId="5F4F1AE6" w:rsidR="00952F4F" w:rsidRDefault="00FF232E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F232E">
        <w:rPr>
          <w:rFonts w:ascii="Times New Roman" w:hAnsi="Times New Roman" w:cs="Times New Roman"/>
          <w:sz w:val="20"/>
          <w:szCs w:val="20"/>
        </w:rPr>
        <w:t xml:space="preserve">Quando a </w:t>
      </w:r>
      <w:r>
        <w:rPr>
          <w:rFonts w:ascii="Times New Roman" w:hAnsi="Times New Roman" w:cs="Times New Roman"/>
          <w:sz w:val="20"/>
          <w:szCs w:val="20"/>
        </w:rPr>
        <w:t>concentração</w:t>
      </w:r>
      <w:r w:rsidRPr="00FF232E">
        <w:rPr>
          <w:rFonts w:ascii="Times New Roman" w:hAnsi="Times New Roman" w:cs="Times New Roman"/>
          <w:sz w:val="20"/>
          <w:szCs w:val="20"/>
        </w:rPr>
        <w:t xml:space="preserve"> de CO2 torna-se muito elevad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FF232E">
        <w:rPr>
          <w:rFonts w:ascii="Times New Roman" w:hAnsi="Times New Roman" w:cs="Times New Roman"/>
          <w:sz w:val="20"/>
          <w:szCs w:val="20"/>
        </w:rPr>
        <w:t>, ocorre a formação de ácido carbônico que se dissocia liberando H+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1F5C3A76" w14:textId="1FAA320F" w:rsidR="00FF232E" w:rsidRDefault="00FF232E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F232E">
        <w:rPr>
          <w:rFonts w:ascii="Times New Roman" w:hAnsi="Times New Roman" w:cs="Times New Roman"/>
          <w:sz w:val="20"/>
          <w:szCs w:val="20"/>
        </w:rPr>
        <w:t xml:space="preserve">Se o H+ se acumular, o sangue torna-se muito </w:t>
      </w:r>
      <w:r>
        <w:rPr>
          <w:rFonts w:ascii="Times New Roman" w:hAnsi="Times New Roman" w:cs="Times New Roman"/>
          <w:sz w:val="20"/>
          <w:szCs w:val="20"/>
        </w:rPr>
        <w:t>básico</w:t>
      </w:r>
      <w:r w:rsidRPr="00FF23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886D0B8" w14:textId="6083142F" w:rsidR="00FF232E" w:rsidRPr="00952F4F" w:rsidRDefault="00FF232E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</w:t>
      </w:r>
      <w:r w:rsidRPr="00FF232E">
        <w:rPr>
          <w:rFonts w:ascii="Times New Roman" w:hAnsi="Times New Roman" w:cs="Times New Roman"/>
          <w:sz w:val="20"/>
          <w:szCs w:val="20"/>
        </w:rPr>
        <w:t xml:space="preserve">m aumento da </w:t>
      </w:r>
      <w:proofErr w:type="spellStart"/>
      <w:r w:rsidRPr="00FF232E">
        <w:rPr>
          <w:rFonts w:ascii="Times New Roman" w:hAnsi="Times New Roman" w:cs="Times New Roman"/>
          <w:sz w:val="20"/>
          <w:szCs w:val="20"/>
        </w:rPr>
        <w:t>PCO2</w:t>
      </w:r>
      <w:proofErr w:type="spellEnd"/>
      <w:r w:rsidRPr="00FF232E">
        <w:rPr>
          <w:rFonts w:ascii="Times New Roman" w:hAnsi="Times New Roman" w:cs="Times New Roman"/>
          <w:sz w:val="20"/>
          <w:szCs w:val="20"/>
        </w:rPr>
        <w:t xml:space="preserve"> estimula o centro inspiratório a aumentar a frequência respiratória, não para levar mais </w:t>
      </w:r>
      <w:proofErr w:type="spellStart"/>
      <w:r w:rsidRPr="00FF232E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FF232E">
        <w:rPr>
          <w:rFonts w:ascii="Times New Roman" w:hAnsi="Times New Roman" w:cs="Times New Roman"/>
          <w:sz w:val="20"/>
          <w:szCs w:val="20"/>
        </w:rPr>
        <w:t xml:space="preserve"> aos pulmões, mas para eliminar o excesso de CO2 e minimizar as alterações do pH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17DB0DA" w14:textId="77777777"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5DF68751" w14:textId="77777777"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55B20C63" w14:textId="77777777"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2A920344" w14:textId="77777777" w:rsidR="00781479" w:rsidRP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3E93FE40" w14:textId="77777777" w:rsidR="00D76DDC" w:rsidRPr="005E72F7" w:rsidRDefault="00D76DDC" w:rsidP="00D76DDC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4E8DC014" w14:textId="77777777" w:rsidR="00377448" w:rsidRPr="005E72F7" w:rsidRDefault="00377448" w:rsidP="00377448">
      <w:pPr>
        <w:pStyle w:val="PargrafodaLista"/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2F0EAF82" w14:textId="77777777" w:rsidR="005E72F7" w:rsidRPr="005E72F7" w:rsidRDefault="005E72F7" w:rsidP="005E72F7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5E72F7" w:rsidRPr="005E72F7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7FFC7" w14:textId="77777777" w:rsidR="00BE6BFD" w:rsidRDefault="00BE6BFD" w:rsidP="001B26C8">
      <w:pPr>
        <w:spacing w:after="0" w:line="240" w:lineRule="auto"/>
      </w:pPr>
      <w:r>
        <w:separator/>
      </w:r>
    </w:p>
  </w:endnote>
  <w:endnote w:type="continuationSeparator" w:id="0">
    <w:p w14:paraId="24219C0C" w14:textId="77777777" w:rsidR="00BE6BFD" w:rsidRDefault="00BE6BFD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8F1B8" w14:textId="77777777" w:rsidR="00BE6BFD" w:rsidRDefault="00BE6BFD" w:rsidP="001B26C8">
      <w:pPr>
        <w:spacing w:after="0" w:line="240" w:lineRule="auto"/>
      </w:pPr>
      <w:r>
        <w:separator/>
      </w:r>
    </w:p>
  </w:footnote>
  <w:footnote w:type="continuationSeparator" w:id="0">
    <w:p w14:paraId="7A9AE19C" w14:textId="77777777" w:rsidR="00BE6BFD" w:rsidRDefault="00BE6BFD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C7F9E" w14:textId="77777777" w:rsidR="001B26C8" w:rsidRDefault="001B26C8">
    <w:pPr>
      <w:pStyle w:val="Cabealho"/>
    </w:pPr>
    <w:r>
      <w:rPr>
        <w:noProof/>
      </w:rPr>
      <w:drawing>
        <wp:inline distT="0" distB="0" distL="0" distR="0" wp14:anchorId="463823E3" wp14:editId="72C5A87C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D225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A47F3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F24BB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5"/>
  </w:num>
  <w:num w:numId="4">
    <w:abstractNumId w:val="1"/>
  </w:num>
  <w:num w:numId="5">
    <w:abstractNumId w:val="2"/>
  </w:num>
  <w:num w:numId="6">
    <w:abstractNumId w:val="7"/>
  </w:num>
  <w:num w:numId="7">
    <w:abstractNumId w:val="9"/>
  </w:num>
  <w:num w:numId="8">
    <w:abstractNumId w:val="8"/>
  </w:num>
  <w:num w:numId="9">
    <w:abstractNumId w:val="12"/>
  </w:num>
  <w:num w:numId="10">
    <w:abstractNumId w:val="17"/>
  </w:num>
  <w:num w:numId="11">
    <w:abstractNumId w:val="16"/>
  </w:num>
  <w:num w:numId="12">
    <w:abstractNumId w:val="18"/>
  </w:num>
  <w:num w:numId="13">
    <w:abstractNumId w:val="3"/>
  </w:num>
  <w:num w:numId="14">
    <w:abstractNumId w:val="11"/>
  </w:num>
  <w:num w:numId="15">
    <w:abstractNumId w:val="0"/>
  </w:num>
  <w:num w:numId="16">
    <w:abstractNumId w:val="4"/>
  </w:num>
  <w:num w:numId="17">
    <w:abstractNumId w:val="13"/>
  </w:num>
  <w:num w:numId="18">
    <w:abstractNumId w:val="1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qgUApgZxkCwAAAA="/>
  </w:docVars>
  <w:rsids>
    <w:rsidRoot w:val="001B26C8"/>
    <w:rsid w:val="00083DA0"/>
    <w:rsid w:val="000C2956"/>
    <w:rsid w:val="00131997"/>
    <w:rsid w:val="001623C5"/>
    <w:rsid w:val="001A335D"/>
    <w:rsid w:val="001B26C8"/>
    <w:rsid w:val="001E7021"/>
    <w:rsid w:val="00357E01"/>
    <w:rsid w:val="00377448"/>
    <w:rsid w:val="003858CE"/>
    <w:rsid w:val="003B5C86"/>
    <w:rsid w:val="004A5A24"/>
    <w:rsid w:val="004C5FB3"/>
    <w:rsid w:val="004E2AAC"/>
    <w:rsid w:val="004E3AD5"/>
    <w:rsid w:val="0051042A"/>
    <w:rsid w:val="0055064F"/>
    <w:rsid w:val="00560C26"/>
    <w:rsid w:val="00573663"/>
    <w:rsid w:val="005C228B"/>
    <w:rsid w:val="005D38DB"/>
    <w:rsid w:val="005D7D9A"/>
    <w:rsid w:val="005E72F7"/>
    <w:rsid w:val="0060492E"/>
    <w:rsid w:val="006A59E8"/>
    <w:rsid w:val="0070620E"/>
    <w:rsid w:val="007711E5"/>
    <w:rsid w:val="00781479"/>
    <w:rsid w:val="007A6E49"/>
    <w:rsid w:val="007F453D"/>
    <w:rsid w:val="007F4A83"/>
    <w:rsid w:val="00804D85"/>
    <w:rsid w:val="00880134"/>
    <w:rsid w:val="00884D68"/>
    <w:rsid w:val="008E62C9"/>
    <w:rsid w:val="00952F4F"/>
    <w:rsid w:val="009A0D67"/>
    <w:rsid w:val="009E66A9"/>
    <w:rsid w:val="00AC4E9C"/>
    <w:rsid w:val="00AE1C2E"/>
    <w:rsid w:val="00BC3F6B"/>
    <w:rsid w:val="00BE6BFD"/>
    <w:rsid w:val="00D76DDC"/>
    <w:rsid w:val="00E112A9"/>
    <w:rsid w:val="00E74771"/>
    <w:rsid w:val="00F26869"/>
    <w:rsid w:val="00F712C2"/>
    <w:rsid w:val="00F722E9"/>
    <w:rsid w:val="00F82082"/>
    <w:rsid w:val="00FF2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CD4148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864</Words>
  <Characters>4666</Characters>
  <Application>Microsoft Office Word</Application>
  <DocSecurity>0</DocSecurity>
  <Lines>38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1</cp:revision>
  <dcterms:created xsi:type="dcterms:W3CDTF">2020-02-26T19:31:00Z</dcterms:created>
  <dcterms:modified xsi:type="dcterms:W3CDTF">2020-05-27T17:59:00Z</dcterms:modified>
</cp:coreProperties>
</file>